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ed diaz</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d</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iaz</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518 West Altgeld Street, Chicago, IL, USA Chicago, IL, USA 60639</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ediaz522@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294381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arlos</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